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?>

<Relationships xmlns="http://schemas.openxmlformats.org/package/2006/relationships">
  <Relationship Id="rId1" Type="http://schemas.openxmlformats.org/officeDocument/2006/relationships/officeDocument" Target="word/document.xml"/>
  <Relationship Id="rId2" Type="http://schemas.openxmlformats.org/package/2006/relationships/metadata/core-properties" Target="docProps/core.xml"/>
  <Relationship Id="rId3" Type="http://schemas.openxmlformats.org/officeDocument/2006/relationships/extended-properties" Target="docProps/app.xml"/>
</Relationships>
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D6A23" w:rsidRDefault="00281A90" w:rsidP="00285BE4">
      <w:pPr>
        <w:bidi w:val="0"/>
      </w:pPr>
      <w:r>
        <w:t>Hel</w:t>
      </w:r>
      <w:r w:rsidR="00285BE4">
        <w:t>l</w:t>
      </w:r>
      <w:r>
        <w:t>o friend</w:t>
      </w:r>
    </w:p>
    <w:p w:rsidR="00285BE4" w:rsidRDefault="00285BE4" w:rsidP="00285BE4">
      <w:pPr>
        <w:bidi w:val="0"/>
      </w:pPr>
      <w:r>
        <w:t>hi everybody</w:t>
      </w:r>
    </w:p>
    <w:p w:rsidR="00285BE4" w:rsidRDefault="00285BE4" w:rsidP="00285BE4">
      <w:pPr>
        <w:bidi w:val="0"/>
      </w:pPr>
      <w:r>
        <w:t>dr jafari</w:t>
      </w:r>
      <w:bookmarkStart w:id="0" w:name="_GoBack"/>
      <w:bookmarkEnd w:id="0"/>
    </w:p>
    <w:sectPr w:rsidR="00285BE4" w:rsidSect="0023476C">
      <w:pgSz w:w="11906" w:h="16838"/>
      <w:pgMar w:top="1440" w:right="1440" w:bottom="1440" w:left="1440" w:header="708" w:footer="708" w:gutter="0"/>
      <w:cols w:space="708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W3MDYytDAyNzcxMDRR0lEKTi0uzszPAykwqgUA+O7MLSwAAAA="/>
  </w:docVars>
  <w:rsids>
    <w:rsidRoot w:val="00110D5F"/>
    <w:rsid w:val="00110D5F"/>
    <w:rsid w:val="001D6A23"/>
    <w:rsid w:val="0023476C"/>
    <w:rsid w:val="00281A90"/>
    <w:rsid w:val="00285B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678F9C"/>
  <w15:chartTrackingRefBased/>
  <w15:docId w15:val="{70F9209D-F5B8-4DD1-A73E-AC3152F52D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?>

<Relationships xmlns="http://schemas.openxmlformats.org/package/2006/relationships">
  <Relationship Id="rId1" Type="http://schemas.openxmlformats.org/officeDocument/2006/relationships/styles" Target="styles.xml"/>
  <Relationship Id="rId2" Type="http://schemas.openxmlformats.org/officeDocument/2006/relationships/settings" Target="settings.xml"/>
  <Relationship Id="rId3" Type="http://schemas.openxmlformats.org/officeDocument/2006/relationships/webSettings" Target="webSettings.xml"/>
  <Relationship Id="rId4" Type="http://schemas.openxmlformats.org/officeDocument/2006/relationships/fontTable" Target="fontTable.xml"/>
  <Relationship Id="rId5" Type="http://schemas.openxmlformats.org/officeDocument/2006/relationships/theme" Target="theme/theme1.xml"/>
</Relationships>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5</Words>
  <Characters>31</Characters>
  <Application>Microsoft Office Word</Application>
  <DocSecurity>0</DocSecurity>
  <Lines>1</Lines>
  <Paragraphs>1</Paragraphs>
  <ScaleCrop>false</ScaleCrop>
  <Company/>
  <LinksUpToDate>false</LinksUpToDate>
  <CharactersWithSpaces>35</CharactersWithSpaces>
  <SharedDoc>false</SharedDoc>
  <HyperlinksChanged>false</HyperlinksChanged>
  <AppVersion>16.0000</AppVersion>
</Properties>
</file>

<file path=docProps/core.xml><?xml version="1.0" encoding="utf-8"?>
<coreProperties xmlns="http://schemas.openxmlformats.org/package/2006/metadata/core-properties" xmlns:cp="http://schemas.openxmlformats.org/package/2006/metadata/core-properties" xmlns:dc="http://purl.org/dc/elements/1.1/" xmlns:dcterms="http://purl.org/dc/terms/" xmlns:xsi="http://www.w3.org/2001/XMLSchema-instance">
  <dcterms:created xsi:type="dcterms:W3CDTF">2020-02-10T04:40:00Z</dcterms:created>
  <dc:creator>Jafari</dc:creator>
  <lastModifiedBy>Jafari</lastModifiedBy>
  <dcterms:modified xsi:type="dcterms:W3CDTF">2020-02-10T04:41:00Z</dcterms:modified>
  <revision>3</revision>
</coreProperties>
</file>